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BA42D" w14:textId="56B33140" w:rsidR="00FA7DF2" w:rsidRPr="004463A5" w:rsidRDefault="00FA7DF2" w:rsidP="00FA7DF2">
      <w:pPr>
        <w:rPr>
          <w:rFonts w:ascii="Candara" w:hAnsi="Candara" w:cs="Times New Roman"/>
          <w:b/>
          <w:bCs/>
          <w:lang w:val="en-US"/>
        </w:rPr>
      </w:pPr>
      <w:bookmarkStart w:id="0" w:name="_Hlk69204806"/>
      <w:r w:rsidRPr="004463A5">
        <w:rPr>
          <w:rFonts w:ascii="Candara" w:hAnsi="Candara" w:cs="Times New Roman"/>
          <w:b/>
          <w:bCs/>
          <w:lang w:val="en-US"/>
        </w:rPr>
        <w:t>Format Surat Keterangan Telah Melaksanakan Program</w:t>
      </w:r>
    </w:p>
    <w:p w14:paraId="50067908" w14:textId="77777777" w:rsidR="00FA7DF2" w:rsidRPr="004463A5" w:rsidRDefault="00FA7DF2" w:rsidP="00FA7DF2">
      <w:pPr>
        <w:rPr>
          <w:rFonts w:ascii="Candara" w:hAnsi="Candara" w:cs="Times New Roman"/>
          <w:lang w:val="en-US"/>
        </w:rPr>
      </w:pPr>
    </w:p>
    <w:p w14:paraId="235DFB61" w14:textId="77777777" w:rsidR="00FA7DF2" w:rsidRPr="004463A5" w:rsidRDefault="00FA7DF2" w:rsidP="00FA7DF2">
      <w:pPr>
        <w:pBdr>
          <w:bottom w:val="single" w:sz="6" w:space="1" w:color="auto"/>
        </w:pBdr>
        <w:jc w:val="center"/>
        <w:rPr>
          <w:rFonts w:ascii="Candara" w:hAnsi="Candara" w:cs="Times New Roman"/>
          <w:lang w:val="en-US"/>
        </w:rPr>
      </w:pPr>
      <w:r w:rsidRPr="004463A5">
        <w:rPr>
          <w:rFonts w:ascii="Candara" w:hAnsi="Candara" w:cs="Times New Roman"/>
          <w:lang w:val="en-US"/>
        </w:rPr>
        <w:t>KOP INSTANSI MITRA</w:t>
      </w:r>
    </w:p>
    <w:p w14:paraId="6D0DC621" w14:textId="77777777" w:rsidR="00FA7DF2" w:rsidRPr="004463A5" w:rsidRDefault="00FA7DF2" w:rsidP="00FA7DF2">
      <w:pPr>
        <w:rPr>
          <w:rFonts w:ascii="Candara" w:eastAsia="Times New Roman" w:hAnsi="Candara" w:cs="Times New Roman"/>
          <w:lang w:eastAsia="id-ID"/>
        </w:rPr>
      </w:pPr>
    </w:p>
    <w:p w14:paraId="4476DB18" w14:textId="77777777" w:rsidR="00FA7DF2" w:rsidRPr="004463A5" w:rsidRDefault="00FA7DF2" w:rsidP="00FA7DF2">
      <w:pPr>
        <w:jc w:val="center"/>
        <w:rPr>
          <w:rFonts w:ascii="Candara" w:eastAsia="Times New Roman" w:hAnsi="Candara" w:cs="Times New Roman"/>
          <w:b/>
          <w:bCs/>
          <w:u w:val="single"/>
          <w:lang w:val="en-US" w:eastAsia="id-ID"/>
        </w:rPr>
      </w:pPr>
      <w:r w:rsidRPr="004463A5">
        <w:rPr>
          <w:rFonts w:ascii="Candara" w:eastAsia="Times New Roman" w:hAnsi="Candara" w:cs="Times New Roman"/>
          <w:b/>
          <w:bCs/>
          <w:u w:val="single"/>
          <w:lang w:val="en-US" w:eastAsia="id-ID"/>
        </w:rPr>
        <w:t>SURAT KETERANGAN</w:t>
      </w:r>
    </w:p>
    <w:p w14:paraId="1EC01258" w14:textId="77777777" w:rsidR="00FA7DF2" w:rsidRPr="004463A5" w:rsidRDefault="00FA7DF2" w:rsidP="00FA7DF2">
      <w:pPr>
        <w:jc w:val="center"/>
        <w:rPr>
          <w:rFonts w:ascii="Candara" w:eastAsia="Times New Roman" w:hAnsi="Candara" w:cs="Times New Roman"/>
          <w:b/>
          <w:bCs/>
          <w:lang w:val="en-US" w:eastAsia="id-ID"/>
        </w:rPr>
      </w:pPr>
      <w:r w:rsidRPr="004463A5">
        <w:rPr>
          <w:rFonts w:ascii="Candara" w:eastAsia="Times New Roman" w:hAnsi="Candara" w:cs="Times New Roman"/>
          <w:b/>
          <w:bCs/>
          <w:lang w:val="en-US" w:eastAsia="id-ID"/>
        </w:rPr>
        <w:t>No……….</w:t>
      </w:r>
    </w:p>
    <w:p w14:paraId="2E0A00A9" w14:textId="77777777" w:rsidR="00FA7DF2" w:rsidRPr="004463A5" w:rsidRDefault="00FA7DF2" w:rsidP="00FA7DF2">
      <w:pPr>
        <w:rPr>
          <w:rFonts w:ascii="Candara" w:eastAsia="Times New Roman" w:hAnsi="Candara" w:cs="Times New Roman"/>
          <w:lang w:val="en-US" w:eastAsia="id-ID"/>
        </w:rPr>
      </w:pPr>
    </w:p>
    <w:p w14:paraId="50C828D0" w14:textId="77777777" w:rsidR="00FA7DF2" w:rsidRPr="004463A5" w:rsidRDefault="00FA7DF2" w:rsidP="00763DAE">
      <w:pPr>
        <w:spacing w:after="0" w:line="360" w:lineRule="auto"/>
        <w:rPr>
          <w:rFonts w:ascii="Candara" w:eastAsia="Times New Roman" w:hAnsi="Candara" w:cs="Times New Roman"/>
          <w:lang w:val="en-US" w:eastAsia="id-ID"/>
        </w:rPr>
      </w:pPr>
      <w:r w:rsidRPr="004463A5">
        <w:rPr>
          <w:rFonts w:ascii="Candara" w:eastAsia="Times New Roman" w:hAnsi="Candara" w:cs="Times New Roman"/>
          <w:lang w:val="en-US" w:eastAsia="id-ID"/>
        </w:rPr>
        <w:t>Saya yang bertanda tangan di bawah ini:</w:t>
      </w:r>
    </w:p>
    <w:p w14:paraId="29D2901A" w14:textId="77777777" w:rsidR="00FA7DF2" w:rsidRPr="004463A5" w:rsidRDefault="00FA7DF2" w:rsidP="00763DAE">
      <w:pPr>
        <w:spacing w:after="0" w:line="360" w:lineRule="auto"/>
        <w:ind w:firstLine="720"/>
        <w:rPr>
          <w:rFonts w:ascii="Candara" w:eastAsia="Times New Roman" w:hAnsi="Candara" w:cs="Times New Roman"/>
          <w:lang w:val="en-US" w:eastAsia="id-ID"/>
        </w:rPr>
      </w:pPr>
      <w:r w:rsidRPr="004463A5">
        <w:rPr>
          <w:rFonts w:ascii="Candara" w:eastAsia="Times New Roman" w:hAnsi="Candara" w:cs="Times New Roman"/>
          <w:lang w:val="en-US" w:eastAsia="id-ID"/>
        </w:rPr>
        <w:t>Nama</w:t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  <w:t>:</w:t>
      </w:r>
    </w:p>
    <w:p w14:paraId="234A81D0" w14:textId="1F962CDF" w:rsidR="00FA7DF2" w:rsidRPr="004463A5" w:rsidRDefault="00FA7DF2" w:rsidP="00763DAE">
      <w:pPr>
        <w:spacing w:after="0" w:line="360" w:lineRule="auto"/>
        <w:ind w:firstLine="720"/>
        <w:rPr>
          <w:rFonts w:ascii="Candara" w:eastAsia="Times New Roman" w:hAnsi="Candara" w:cs="Times New Roman"/>
          <w:lang w:val="en-US" w:eastAsia="id-ID"/>
        </w:rPr>
      </w:pPr>
      <w:r w:rsidRPr="004463A5">
        <w:rPr>
          <w:rFonts w:ascii="Candara" w:eastAsia="Times New Roman" w:hAnsi="Candara" w:cs="Times New Roman"/>
          <w:lang w:val="en-US" w:eastAsia="id-ID"/>
        </w:rPr>
        <w:t>Instansi</w:t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="0030439A"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>:</w:t>
      </w:r>
    </w:p>
    <w:p w14:paraId="7C62BDE8" w14:textId="794174C3" w:rsidR="00FA7DF2" w:rsidRPr="004463A5" w:rsidRDefault="00FA7DF2" w:rsidP="00763DAE">
      <w:pPr>
        <w:spacing w:after="0" w:line="360" w:lineRule="auto"/>
        <w:ind w:firstLine="720"/>
        <w:rPr>
          <w:rFonts w:ascii="Candara" w:eastAsia="Times New Roman" w:hAnsi="Candara" w:cs="Times New Roman"/>
          <w:lang w:val="en-US" w:eastAsia="id-ID"/>
        </w:rPr>
      </w:pPr>
      <w:r w:rsidRPr="004463A5">
        <w:rPr>
          <w:rFonts w:ascii="Candara" w:eastAsia="Times New Roman" w:hAnsi="Candara" w:cs="Times New Roman"/>
          <w:lang w:val="en-US" w:eastAsia="id-ID"/>
        </w:rPr>
        <w:t>Jabatan</w:t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  <w:t>:</w:t>
      </w:r>
    </w:p>
    <w:p w14:paraId="731C7A12" w14:textId="77777777" w:rsidR="00FA7DF2" w:rsidRPr="004463A5" w:rsidRDefault="00FA7DF2" w:rsidP="00763DAE">
      <w:pPr>
        <w:spacing w:after="0" w:line="360" w:lineRule="auto"/>
        <w:ind w:firstLine="720"/>
        <w:rPr>
          <w:rFonts w:ascii="Candara" w:eastAsia="Times New Roman" w:hAnsi="Candara" w:cs="Times New Roman"/>
          <w:lang w:val="en-US" w:eastAsia="id-ID"/>
        </w:rPr>
      </w:pPr>
      <w:r w:rsidRPr="004463A5">
        <w:rPr>
          <w:rFonts w:ascii="Candara" w:eastAsia="Times New Roman" w:hAnsi="Candara" w:cs="Times New Roman"/>
          <w:lang w:val="en-US" w:eastAsia="id-ID"/>
        </w:rPr>
        <w:t>No. Telepon/HP</w:t>
      </w:r>
      <w:r w:rsidRPr="004463A5">
        <w:rPr>
          <w:rFonts w:ascii="Candara" w:eastAsia="Times New Roman" w:hAnsi="Candara" w:cs="Times New Roman"/>
          <w:lang w:val="en-US" w:eastAsia="id-ID"/>
        </w:rPr>
        <w:tab/>
        <w:t>:</w:t>
      </w:r>
    </w:p>
    <w:p w14:paraId="2683EA12" w14:textId="77777777" w:rsidR="00FA7DF2" w:rsidRPr="004463A5" w:rsidRDefault="00FA7DF2" w:rsidP="00763DAE">
      <w:pPr>
        <w:spacing w:after="0" w:line="360" w:lineRule="auto"/>
        <w:rPr>
          <w:rFonts w:ascii="Candara" w:eastAsia="Times New Roman" w:hAnsi="Candara" w:cs="Times New Roman"/>
          <w:lang w:val="en-US" w:eastAsia="id-ID"/>
        </w:rPr>
      </w:pPr>
    </w:p>
    <w:p w14:paraId="2DB76CD0" w14:textId="77777777" w:rsidR="00FA7DF2" w:rsidRPr="004463A5" w:rsidRDefault="00FA7DF2" w:rsidP="00763DAE">
      <w:pPr>
        <w:spacing w:after="0" w:line="360" w:lineRule="auto"/>
        <w:rPr>
          <w:rFonts w:ascii="Candara" w:eastAsia="Times New Roman" w:hAnsi="Candara" w:cs="Times New Roman"/>
          <w:lang w:val="en-US" w:eastAsia="id-ID"/>
        </w:rPr>
      </w:pPr>
      <w:r w:rsidRPr="004463A5">
        <w:rPr>
          <w:rFonts w:ascii="Candara" w:eastAsia="Times New Roman" w:hAnsi="Candara" w:cs="Times New Roman"/>
          <w:lang w:val="en-US" w:eastAsia="id-ID"/>
        </w:rPr>
        <w:t>Dengan ini menerangkan bahwa mahasiswa yang tersebut di bawah ini:</w:t>
      </w:r>
    </w:p>
    <w:p w14:paraId="70D62AD8" w14:textId="77777777" w:rsidR="00FA7DF2" w:rsidRPr="004463A5" w:rsidRDefault="00FA7DF2" w:rsidP="00763DAE">
      <w:pPr>
        <w:pStyle w:val="NormalWeb"/>
        <w:spacing w:before="0" w:beforeAutospacing="0" w:after="0" w:afterAutospacing="0" w:line="360" w:lineRule="auto"/>
        <w:ind w:firstLine="720"/>
        <w:rPr>
          <w:rFonts w:ascii="Candara" w:hAnsi="Candara"/>
          <w:lang w:val="en-US"/>
        </w:rPr>
      </w:pPr>
      <w:r w:rsidRPr="004463A5">
        <w:rPr>
          <w:rFonts w:ascii="Candara" w:hAnsi="Candara"/>
          <w:lang w:val="en-US"/>
        </w:rPr>
        <w:t>Nama</w:t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  <w:t>:</w:t>
      </w:r>
    </w:p>
    <w:p w14:paraId="6336A504" w14:textId="77777777" w:rsidR="00FA7DF2" w:rsidRPr="004463A5" w:rsidRDefault="00FA7DF2" w:rsidP="00763DAE">
      <w:pPr>
        <w:pStyle w:val="NormalWeb"/>
        <w:spacing w:before="0" w:beforeAutospacing="0" w:after="0" w:afterAutospacing="0" w:line="360" w:lineRule="auto"/>
        <w:ind w:firstLine="720"/>
        <w:rPr>
          <w:rFonts w:ascii="Candara" w:hAnsi="Candara"/>
          <w:lang w:val="en-US"/>
        </w:rPr>
      </w:pPr>
      <w:r w:rsidRPr="004463A5">
        <w:rPr>
          <w:rFonts w:ascii="Candara" w:hAnsi="Candara"/>
          <w:lang w:val="en-US"/>
        </w:rPr>
        <w:t>NIM</w:t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  <w:t>:</w:t>
      </w:r>
    </w:p>
    <w:p w14:paraId="426570BB" w14:textId="5F295480" w:rsidR="00FA7DF2" w:rsidRPr="004463A5" w:rsidRDefault="00FA7DF2" w:rsidP="00763DAE">
      <w:pPr>
        <w:pStyle w:val="NormalWeb"/>
        <w:spacing w:before="0" w:beforeAutospacing="0" w:after="0" w:afterAutospacing="0" w:line="360" w:lineRule="auto"/>
        <w:ind w:firstLine="720"/>
        <w:rPr>
          <w:rFonts w:ascii="Candara" w:hAnsi="Candara"/>
          <w:lang w:val="en-US"/>
        </w:rPr>
      </w:pPr>
      <w:r w:rsidRPr="004463A5">
        <w:rPr>
          <w:rFonts w:ascii="Candara" w:hAnsi="Candara"/>
          <w:lang w:val="en-US"/>
        </w:rPr>
        <w:t>Program Studi</w:t>
      </w:r>
      <w:r w:rsidRPr="004463A5">
        <w:rPr>
          <w:rFonts w:ascii="Candara" w:hAnsi="Candara"/>
          <w:lang w:val="en-US"/>
        </w:rPr>
        <w:tab/>
        <w:t>:</w:t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</w:r>
    </w:p>
    <w:p w14:paraId="48A28D73" w14:textId="77777777" w:rsidR="00FA7DF2" w:rsidRPr="004463A5" w:rsidRDefault="00FA7DF2" w:rsidP="00763DAE">
      <w:pPr>
        <w:pStyle w:val="NormalWeb"/>
        <w:spacing w:before="0" w:beforeAutospacing="0" w:after="0" w:afterAutospacing="0" w:line="360" w:lineRule="auto"/>
        <w:ind w:firstLine="720"/>
        <w:rPr>
          <w:rFonts w:ascii="Candara" w:hAnsi="Candara"/>
        </w:rPr>
      </w:pPr>
      <w:r w:rsidRPr="004463A5">
        <w:rPr>
          <w:rFonts w:ascii="Candara" w:hAnsi="Candara"/>
          <w:lang w:val="en-US"/>
        </w:rPr>
        <w:t>Nomor Telepon/HP</w:t>
      </w:r>
      <w:r w:rsidRPr="004463A5">
        <w:rPr>
          <w:rFonts w:ascii="Candara" w:hAnsi="Candara"/>
          <w:lang w:val="en-US"/>
        </w:rPr>
        <w:tab/>
        <w:t>:</w:t>
      </w:r>
    </w:p>
    <w:p w14:paraId="1F19549D" w14:textId="77777777" w:rsidR="00FA7DF2" w:rsidRPr="004463A5" w:rsidRDefault="00FA7DF2" w:rsidP="00FA7DF2">
      <w:pPr>
        <w:pStyle w:val="NormalWeb"/>
        <w:spacing w:before="0" w:beforeAutospacing="0" w:after="0" w:afterAutospacing="0" w:line="360" w:lineRule="auto"/>
        <w:rPr>
          <w:rFonts w:ascii="Candara" w:hAnsi="Candara"/>
          <w:lang w:val="en-US"/>
        </w:rPr>
      </w:pPr>
    </w:p>
    <w:p w14:paraId="29CFCABA" w14:textId="385306EE" w:rsidR="00FA7DF2" w:rsidRPr="004463A5" w:rsidRDefault="00FA7DF2" w:rsidP="00FA7DF2">
      <w:pPr>
        <w:pStyle w:val="NormalWeb"/>
        <w:spacing w:before="0" w:beforeAutospacing="0" w:after="0" w:afterAutospacing="0" w:line="360" w:lineRule="auto"/>
        <w:rPr>
          <w:rFonts w:ascii="Candara" w:hAnsi="Candara"/>
          <w:lang w:val="en-US"/>
        </w:rPr>
      </w:pPr>
      <w:r w:rsidRPr="004463A5">
        <w:rPr>
          <w:rFonts w:ascii="Candara" w:hAnsi="Candara"/>
          <w:lang w:val="en-US"/>
        </w:rPr>
        <w:t xml:space="preserve">Telah melaksanakan kegiatan </w:t>
      </w:r>
      <w:r w:rsidR="008B0A21">
        <w:rPr>
          <w:rFonts w:ascii="Candara" w:eastAsia="Arial" w:hAnsi="Candara" w:cs="Arial"/>
        </w:rPr>
        <w:t>Magang/Praktik Kerja</w:t>
      </w:r>
      <w:r w:rsidRPr="004463A5">
        <w:rPr>
          <w:rFonts w:ascii="Candara" w:hAnsi="Candara"/>
          <w:lang w:val="en-US"/>
        </w:rPr>
        <w:t xml:space="preserve"> dari tanggal ….</w:t>
      </w:r>
      <w:r w:rsidRPr="004463A5">
        <w:rPr>
          <w:rFonts w:ascii="Candara" w:hAnsi="Candara"/>
          <w:i/>
          <w:iCs/>
          <w:lang w:val="en-US"/>
        </w:rPr>
        <w:t>(tanggal/bulan/tahun)</w:t>
      </w:r>
      <w:r w:rsidRPr="004463A5">
        <w:rPr>
          <w:rFonts w:ascii="Candara" w:hAnsi="Candara"/>
          <w:lang w:val="en-US"/>
        </w:rPr>
        <w:t xml:space="preserve"> …..   sampai dengan …... </w:t>
      </w:r>
      <w:r w:rsidRPr="004463A5">
        <w:rPr>
          <w:rFonts w:ascii="Candara" w:hAnsi="Candara"/>
          <w:i/>
          <w:iCs/>
          <w:lang w:val="en-US"/>
        </w:rPr>
        <w:t>(tanggal/bulan/tahun)</w:t>
      </w:r>
      <w:r w:rsidRPr="004463A5">
        <w:rPr>
          <w:rFonts w:ascii="Candara" w:hAnsi="Candara"/>
          <w:lang w:val="en-US"/>
        </w:rPr>
        <w:t xml:space="preserve">  di …… (nama </w:t>
      </w:r>
      <w:r w:rsidR="00DD2CD9">
        <w:rPr>
          <w:rFonts w:ascii="Candara" w:hAnsi="Candara"/>
          <w:lang w:val="en-US"/>
        </w:rPr>
        <w:t>mitra magang</w:t>
      </w:r>
      <w:r w:rsidRPr="004463A5">
        <w:rPr>
          <w:rFonts w:ascii="Candara" w:hAnsi="Candara"/>
          <w:lang w:val="en-US"/>
        </w:rPr>
        <w:t>).</w:t>
      </w:r>
    </w:p>
    <w:p w14:paraId="23A1042F" w14:textId="77777777" w:rsidR="00FA7DF2" w:rsidRPr="004463A5" w:rsidRDefault="00FA7DF2" w:rsidP="00FA7DF2">
      <w:pPr>
        <w:rPr>
          <w:rFonts w:ascii="Candara" w:hAnsi="Candara" w:cs="Times New Roman"/>
          <w:lang w:val="en-US"/>
        </w:rPr>
      </w:pPr>
    </w:p>
    <w:p w14:paraId="732A44E8" w14:textId="77777777" w:rsidR="00FA7DF2" w:rsidRPr="004463A5" w:rsidRDefault="00FA7DF2" w:rsidP="00FA7DF2">
      <w:pPr>
        <w:rPr>
          <w:rFonts w:ascii="Candara" w:hAnsi="Candara" w:cs="Times New Roman"/>
          <w:lang w:val="en-US"/>
        </w:rPr>
      </w:pPr>
      <w:r w:rsidRPr="004463A5">
        <w:rPr>
          <w:rFonts w:ascii="Candara" w:hAnsi="Candara" w:cs="Times New Roman"/>
          <w:lang w:val="en-US"/>
        </w:rPr>
        <w:t>Demikian surat keterangan ini diberikan untuk dipergunakan sebagaimana mestinya.</w:t>
      </w:r>
    </w:p>
    <w:p w14:paraId="6ADEADDE" w14:textId="77777777" w:rsidR="00FA7DF2" w:rsidRPr="004463A5" w:rsidRDefault="00FA7DF2" w:rsidP="0030439A">
      <w:pPr>
        <w:rPr>
          <w:rFonts w:ascii="Candara" w:hAnsi="Candara" w:cs="Times New Roman"/>
          <w:lang w:val="en-US"/>
        </w:rPr>
      </w:pPr>
    </w:p>
    <w:p w14:paraId="3672D642" w14:textId="48524A08" w:rsidR="00FA7DF2" w:rsidRPr="004463A5" w:rsidRDefault="00FA7DF2" w:rsidP="00763DAE">
      <w:pPr>
        <w:ind w:left="3816" w:firstLine="720"/>
        <w:rPr>
          <w:rFonts w:ascii="Candara" w:hAnsi="Candara" w:cs="Times New Roman"/>
          <w:lang w:val="en-US"/>
        </w:rPr>
      </w:pPr>
      <w:r w:rsidRPr="004463A5">
        <w:rPr>
          <w:rFonts w:ascii="Candara" w:hAnsi="Candara" w:cs="Times New Roman"/>
          <w:lang w:val="en-US"/>
        </w:rPr>
        <w:t>Makassar, ……</w:t>
      </w:r>
    </w:p>
    <w:p w14:paraId="40C5A17C" w14:textId="52A5DC82" w:rsidR="00FA7DF2" w:rsidRPr="004463A5" w:rsidRDefault="00763DAE" w:rsidP="00763DAE">
      <w:pPr>
        <w:rPr>
          <w:rFonts w:ascii="Candara" w:hAnsi="Candara" w:cs="Times New Roman"/>
          <w:lang w:val="en-US"/>
        </w:rPr>
      </w:pPr>
      <w:r w:rsidRPr="004463A5">
        <w:rPr>
          <w:rFonts w:ascii="Candara" w:hAnsi="Candara" w:cs="Times New Roman"/>
          <w:lang w:val="en-US"/>
        </w:rPr>
        <w:tab/>
      </w:r>
      <w:r w:rsidRPr="004463A5">
        <w:rPr>
          <w:rFonts w:ascii="Candara" w:hAnsi="Candara" w:cs="Times New Roman"/>
          <w:lang w:val="en-US"/>
        </w:rPr>
        <w:tab/>
      </w:r>
      <w:r w:rsidRPr="004463A5">
        <w:rPr>
          <w:rFonts w:ascii="Candara" w:hAnsi="Candara" w:cs="Times New Roman"/>
          <w:lang w:val="en-US"/>
        </w:rPr>
        <w:tab/>
      </w:r>
      <w:r w:rsidR="00FA7DF2" w:rsidRPr="004463A5">
        <w:rPr>
          <w:rFonts w:ascii="Candara" w:hAnsi="Candara" w:cs="Times New Roman"/>
          <w:lang w:val="en-US"/>
        </w:rPr>
        <w:tab/>
      </w:r>
      <w:r w:rsidR="00FA7DF2" w:rsidRPr="004463A5">
        <w:rPr>
          <w:rFonts w:ascii="Candara" w:hAnsi="Candara" w:cs="Times New Roman"/>
          <w:lang w:val="en-US"/>
        </w:rPr>
        <w:tab/>
      </w:r>
      <w:r w:rsidRPr="004463A5">
        <w:rPr>
          <w:rFonts w:ascii="Candara" w:hAnsi="Candara" w:cs="Times New Roman"/>
          <w:lang w:val="en-US"/>
        </w:rPr>
        <w:tab/>
      </w:r>
      <w:r w:rsidR="008B0A21">
        <w:rPr>
          <w:rFonts w:ascii="Candara" w:hAnsi="Candara" w:cs="Times New Roman"/>
          <w:lang w:val="en-US"/>
        </w:rPr>
        <w:t>Pimpinan/Direktur</w:t>
      </w:r>
      <w:r w:rsidRPr="004463A5">
        <w:rPr>
          <w:rFonts w:ascii="Candara" w:hAnsi="Candara" w:cs="Times New Roman"/>
          <w:lang w:val="en-US"/>
        </w:rPr>
        <w:t>,</w:t>
      </w:r>
    </w:p>
    <w:p w14:paraId="2CAEC898" w14:textId="77777777" w:rsidR="00763DAE" w:rsidRPr="004463A5" w:rsidRDefault="00763DAE" w:rsidP="00763DAE">
      <w:pPr>
        <w:rPr>
          <w:rFonts w:ascii="Candara" w:hAnsi="Candara" w:cs="Times New Roman"/>
          <w:lang w:val="en-US"/>
        </w:rPr>
      </w:pPr>
    </w:p>
    <w:p w14:paraId="78D0F267" w14:textId="77777777" w:rsidR="00FA7DF2" w:rsidRPr="004463A5" w:rsidRDefault="00FA7DF2" w:rsidP="00FA7DF2">
      <w:pPr>
        <w:ind w:firstLine="4536"/>
        <w:rPr>
          <w:rFonts w:ascii="Candara" w:hAnsi="Candara" w:cs="Times New Roman"/>
          <w:lang w:val="en-US"/>
        </w:rPr>
      </w:pPr>
    </w:p>
    <w:p w14:paraId="6B8794A2" w14:textId="77777777" w:rsidR="00763DAE" w:rsidRPr="004463A5" w:rsidRDefault="00FA7DF2" w:rsidP="00FA7DF2">
      <w:pPr>
        <w:rPr>
          <w:rFonts w:ascii="Candara" w:hAnsi="Candara" w:cs="Times New Roman"/>
          <w:b/>
          <w:bCs/>
          <w:lang w:val="en-US"/>
        </w:rPr>
      </w:pPr>
      <w:r w:rsidRPr="004463A5">
        <w:rPr>
          <w:rFonts w:ascii="Candara" w:hAnsi="Candara" w:cs="Times New Roman"/>
          <w:b/>
          <w:bCs/>
          <w:lang w:val="en-US"/>
        </w:rPr>
        <w:tab/>
      </w:r>
      <w:r w:rsidRPr="004463A5">
        <w:rPr>
          <w:rFonts w:ascii="Candara" w:hAnsi="Candara" w:cs="Times New Roman"/>
          <w:b/>
          <w:bCs/>
          <w:lang w:val="en-US"/>
        </w:rPr>
        <w:tab/>
      </w:r>
      <w:r w:rsidR="00763DAE" w:rsidRPr="004463A5">
        <w:rPr>
          <w:rFonts w:ascii="Candara" w:hAnsi="Candara" w:cs="Times New Roman"/>
          <w:b/>
          <w:bCs/>
          <w:lang w:val="en-US"/>
        </w:rPr>
        <w:tab/>
      </w:r>
      <w:r w:rsidR="00763DAE" w:rsidRPr="004463A5">
        <w:rPr>
          <w:rFonts w:ascii="Candara" w:hAnsi="Candara" w:cs="Times New Roman"/>
          <w:b/>
          <w:bCs/>
          <w:lang w:val="en-US"/>
        </w:rPr>
        <w:tab/>
      </w:r>
      <w:r w:rsidR="00763DAE" w:rsidRPr="004463A5">
        <w:rPr>
          <w:rFonts w:ascii="Candara" w:hAnsi="Candara" w:cs="Times New Roman"/>
          <w:b/>
          <w:bCs/>
          <w:lang w:val="en-US"/>
        </w:rPr>
        <w:tab/>
      </w:r>
      <w:r w:rsidR="00763DAE" w:rsidRPr="004463A5">
        <w:rPr>
          <w:rFonts w:ascii="Candara" w:hAnsi="Candara" w:cs="Times New Roman"/>
          <w:b/>
          <w:bCs/>
          <w:lang w:val="en-US"/>
        </w:rPr>
        <w:tab/>
      </w:r>
      <w:r w:rsidRPr="004463A5">
        <w:rPr>
          <w:rFonts w:ascii="Candara" w:hAnsi="Candara" w:cs="Times New Roman"/>
          <w:b/>
          <w:bCs/>
          <w:lang w:val="en-US"/>
        </w:rPr>
        <w:t xml:space="preserve">…………………………. </w:t>
      </w:r>
    </w:p>
    <w:p w14:paraId="02F0555A" w14:textId="1FBD7B03" w:rsidR="00FA7DF2" w:rsidRPr="004463A5" w:rsidRDefault="00FA7DF2" w:rsidP="00763DAE">
      <w:pPr>
        <w:ind w:left="3600" w:firstLine="720"/>
        <w:rPr>
          <w:rFonts w:ascii="Candara" w:hAnsi="Candara" w:cs="Times New Roman"/>
          <w:b/>
          <w:bCs/>
          <w:lang w:val="en-US"/>
        </w:rPr>
      </w:pPr>
      <w:r w:rsidRPr="004463A5">
        <w:rPr>
          <w:rFonts w:ascii="Candara" w:hAnsi="Candara" w:cs="Times New Roman"/>
          <w:b/>
          <w:bCs/>
          <w:lang w:val="en-US"/>
        </w:rPr>
        <w:t>(Nama</w:t>
      </w:r>
      <w:r w:rsidR="00763DAE" w:rsidRPr="004463A5">
        <w:rPr>
          <w:rFonts w:ascii="Candara" w:hAnsi="Candara" w:cs="Times New Roman"/>
          <w:b/>
          <w:bCs/>
          <w:lang w:val="en-US"/>
        </w:rPr>
        <w:t>, tanda tangan, stempel</w:t>
      </w:r>
      <w:r w:rsidRPr="004463A5">
        <w:rPr>
          <w:rFonts w:ascii="Candara" w:hAnsi="Candara" w:cs="Times New Roman"/>
          <w:b/>
          <w:bCs/>
          <w:lang w:val="en-US"/>
        </w:rPr>
        <w:t>)</w:t>
      </w:r>
    </w:p>
    <w:p w14:paraId="590721F4" w14:textId="2E71ECBE" w:rsidR="00FA7DF2" w:rsidRPr="004463A5" w:rsidRDefault="00FA7DF2" w:rsidP="00FA7DF2">
      <w:pPr>
        <w:rPr>
          <w:rFonts w:ascii="Candara" w:hAnsi="Candara" w:cs="Times New Roman"/>
          <w:i/>
          <w:iCs/>
          <w:lang w:val="en-US"/>
        </w:rPr>
      </w:pPr>
      <w:r w:rsidRPr="004463A5">
        <w:rPr>
          <w:rFonts w:ascii="Candara" w:hAnsi="Candara" w:cs="Times New Roman"/>
          <w:i/>
          <w:iCs/>
          <w:lang w:val="en-US"/>
        </w:rPr>
        <w:tab/>
      </w:r>
      <w:r w:rsidRPr="004463A5">
        <w:rPr>
          <w:rFonts w:ascii="Candara" w:hAnsi="Candara" w:cs="Times New Roman"/>
          <w:i/>
          <w:iCs/>
          <w:lang w:val="en-US"/>
        </w:rPr>
        <w:tab/>
      </w:r>
      <w:r w:rsidRPr="004463A5">
        <w:rPr>
          <w:rFonts w:ascii="Candara" w:hAnsi="Candara" w:cs="Times New Roman"/>
          <w:i/>
          <w:iCs/>
          <w:lang w:val="en-US"/>
        </w:rPr>
        <w:tab/>
      </w:r>
      <w:r w:rsidRPr="004463A5">
        <w:rPr>
          <w:rFonts w:ascii="Candara" w:hAnsi="Candara" w:cs="Times New Roman"/>
          <w:i/>
          <w:iCs/>
          <w:lang w:val="en-US"/>
        </w:rPr>
        <w:tab/>
      </w:r>
      <w:r w:rsidR="00763DAE" w:rsidRPr="004463A5">
        <w:rPr>
          <w:rFonts w:ascii="Candara" w:hAnsi="Candara" w:cs="Times New Roman"/>
          <w:i/>
          <w:iCs/>
          <w:lang w:val="en-US"/>
        </w:rPr>
        <w:tab/>
      </w:r>
      <w:r w:rsidRPr="004463A5">
        <w:rPr>
          <w:rFonts w:ascii="Candara" w:hAnsi="Candara" w:cs="Times New Roman"/>
          <w:i/>
          <w:iCs/>
          <w:lang w:val="en-US"/>
        </w:rPr>
        <w:tab/>
      </w:r>
    </w:p>
    <w:bookmarkEnd w:id="0"/>
    <w:p w14:paraId="2E440D77" w14:textId="77777777" w:rsidR="00A66671" w:rsidRPr="004463A5" w:rsidRDefault="00A66671" w:rsidP="00F324B7">
      <w:pPr>
        <w:rPr>
          <w:rFonts w:ascii="Candara" w:eastAsia="Yu Gothic UI" w:hAnsi="Candara" w:cs="Arial"/>
          <w:lang w:val="id-ID"/>
        </w:rPr>
      </w:pPr>
    </w:p>
    <w:sectPr w:rsidR="00A66671" w:rsidRPr="004463A5" w:rsidSect="00763DAE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">
    <w:altName w:val="Calibri"/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3FA2"/>
    <w:multiLevelType w:val="hybridMultilevel"/>
    <w:tmpl w:val="351E3EF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221815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6158C5F2">
      <w:start w:val="1"/>
      <w:numFmt w:val="decimal"/>
      <w:lvlText w:val="%3."/>
      <w:lvlJc w:val="left"/>
      <w:pPr>
        <w:ind w:left="2340" w:hanging="360"/>
      </w:pPr>
      <w:rPr>
        <w:rFonts w:cs="Arial" w:hint="default"/>
        <w:b w:val="0"/>
        <w:bCs w:val="0"/>
        <w:color w:val="221815"/>
        <w:sz w:val="22"/>
        <w:szCs w:val="22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31B4C"/>
    <w:multiLevelType w:val="hybridMultilevel"/>
    <w:tmpl w:val="04EAC740"/>
    <w:lvl w:ilvl="0" w:tplc="3956F6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1724B"/>
    <w:multiLevelType w:val="multilevel"/>
    <w:tmpl w:val="54BC4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BF6759"/>
    <w:multiLevelType w:val="hybridMultilevel"/>
    <w:tmpl w:val="84F893BC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171D57"/>
    <w:multiLevelType w:val="hybridMultilevel"/>
    <w:tmpl w:val="2264A48A"/>
    <w:lvl w:ilvl="0" w:tplc="6158C5F2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bCs w:val="0"/>
        <w:color w:val="221815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C24421"/>
    <w:multiLevelType w:val="hybridMultilevel"/>
    <w:tmpl w:val="BAA4D8BE"/>
    <w:lvl w:ilvl="0" w:tplc="A2AC2F3C">
      <w:start w:val="1"/>
      <w:numFmt w:val="decimal"/>
      <w:lvlText w:val="%1."/>
      <w:lvlJc w:val="right"/>
      <w:pPr>
        <w:ind w:left="720" w:hanging="360"/>
      </w:pPr>
      <w:rPr>
        <w:rFonts w:ascii="Yu Gothic UI" w:eastAsia="Yu Gothic UI" w:hAnsi="Yu Gothic UI" w:cs="Arial" w:hint="default"/>
        <w:b w:val="0"/>
        <w:bCs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034209"/>
    <w:multiLevelType w:val="multilevel"/>
    <w:tmpl w:val="C0B46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06C27655"/>
    <w:multiLevelType w:val="hybridMultilevel"/>
    <w:tmpl w:val="F338610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AC093F"/>
    <w:multiLevelType w:val="hybridMultilevel"/>
    <w:tmpl w:val="D9064F20"/>
    <w:lvl w:ilvl="0" w:tplc="995E1E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AA0357"/>
    <w:multiLevelType w:val="multilevel"/>
    <w:tmpl w:val="93247258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  <w:b/>
        <w:bCs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D0D63E9"/>
    <w:multiLevelType w:val="hybridMultilevel"/>
    <w:tmpl w:val="764017FE"/>
    <w:lvl w:ilvl="0" w:tplc="32567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163EC8"/>
    <w:multiLevelType w:val="hybridMultilevel"/>
    <w:tmpl w:val="EBE0B76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AB7C43"/>
    <w:multiLevelType w:val="multilevel"/>
    <w:tmpl w:val="4EDC9C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Candara" w:hAnsi="Candara" w:hint="default"/>
        <w:color w:val="2D5193"/>
        <w:sz w:val="26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0C168C2"/>
    <w:multiLevelType w:val="multilevel"/>
    <w:tmpl w:val="3C90B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1F17D62"/>
    <w:multiLevelType w:val="hybridMultilevel"/>
    <w:tmpl w:val="E28A6DA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A61096"/>
    <w:multiLevelType w:val="hybridMultilevel"/>
    <w:tmpl w:val="F54A9EAE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B24AEB"/>
    <w:multiLevelType w:val="multilevel"/>
    <w:tmpl w:val="C65EB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42A3643"/>
    <w:multiLevelType w:val="hybridMultilevel"/>
    <w:tmpl w:val="65B06754"/>
    <w:lvl w:ilvl="0" w:tplc="640C7DC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163D5904"/>
    <w:multiLevelType w:val="multilevel"/>
    <w:tmpl w:val="046CF2A6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44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8760B58"/>
    <w:multiLevelType w:val="hybridMultilevel"/>
    <w:tmpl w:val="F0D0FCA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221815"/>
      </w:rPr>
    </w:lvl>
    <w:lvl w:ilvl="1" w:tplc="0421000F">
      <w:start w:val="1"/>
      <w:numFmt w:val="decimal"/>
      <w:lvlText w:val="%2."/>
      <w:lvlJc w:val="left"/>
      <w:pPr>
        <w:ind w:left="720" w:hanging="360"/>
      </w:pPr>
    </w:lvl>
    <w:lvl w:ilvl="2" w:tplc="6158C5F2">
      <w:start w:val="1"/>
      <w:numFmt w:val="decimal"/>
      <w:lvlText w:val="%3."/>
      <w:lvlJc w:val="left"/>
      <w:pPr>
        <w:ind w:left="2340" w:hanging="360"/>
      </w:pPr>
      <w:rPr>
        <w:rFonts w:cs="Arial" w:hint="default"/>
        <w:b w:val="0"/>
        <w:bCs w:val="0"/>
        <w:color w:val="221815"/>
        <w:sz w:val="22"/>
        <w:szCs w:val="22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3F39FE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194E7CDC"/>
    <w:multiLevelType w:val="hybridMultilevel"/>
    <w:tmpl w:val="DDF23A44"/>
    <w:lvl w:ilvl="0" w:tplc="BCAA790C">
      <w:start w:val="1"/>
      <w:numFmt w:val="lowerLetter"/>
      <w:lvlText w:val="%1."/>
      <w:lvlJc w:val="left"/>
      <w:pPr>
        <w:ind w:left="720" w:hanging="360"/>
      </w:pPr>
      <w:rPr>
        <w:rFonts w:ascii="Candara" w:hAnsi="Candara" w:hint="default"/>
        <w:sz w:val="24"/>
        <w:szCs w:val="24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A6261A5"/>
    <w:multiLevelType w:val="hybridMultilevel"/>
    <w:tmpl w:val="B7804C7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E57C45"/>
    <w:multiLevelType w:val="hybridMultilevel"/>
    <w:tmpl w:val="A71088F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B0832A0"/>
    <w:multiLevelType w:val="hybridMultilevel"/>
    <w:tmpl w:val="5BF075E2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BF24B37"/>
    <w:multiLevelType w:val="hybridMultilevel"/>
    <w:tmpl w:val="0A8C0E7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DA167B9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1E2C2E05"/>
    <w:multiLevelType w:val="hybridMultilevel"/>
    <w:tmpl w:val="8D986A42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0853F49"/>
    <w:multiLevelType w:val="hybridMultilevel"/>
    <w:tmpl w:val="29EEDC6E"/>
    <w:lvl w:ilvl="0" w:tplc="0554AB2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19A504F"/>
    <w:multiLevelType w:val="multilevel"/>
    <w:tmpl w:val="93247258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  <w:b/>
        <w:bCs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3BE567A"/>
    <w:multiLevelType w:val="hybridMultilevel"/>
    <w:tmpl w:val="6024BDA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36E65C9C">
      <w:start w:val="1"/>
      <w:numFmt w:val="upperLetter"/>
      <w:lvlText w:val="%3."/>
      <w:lvlJc w:val="left"/>
      <w:pPr>
        <w:ind w:left="2700" w:hanging="360"/>
      </w:pPr>
      <w:rPr>
        <w:rFonts w:cs="Arial" w:hint="default"/>
        <w:b/>
        <w:color w:val="221815"/>
      </w:rPr>
    </w:lvl>
    <w:lvl w:ilvl="3" w:tplc="18E0C836">
      <w:start w:val="1"/>
      <w:numFmt w:val="upperLetter"/>
      <w:lvlText w:val="%4&gt;"/>
      <w:lvlJc w:val="left"/>
      <w:pPr>
        <w:ind w:left="324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260010AC"/>
    <w:multiLevelType w:val="hybridMultilevel"/>
    <w:tmpl w:val="38F6BE06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7F75705"/>
    <w:multiLevelType w:val="hybridMultilevel"/>
    <w:tmpl w:val="691A9692"/>
    <w:lvl w:ilvl="0" w:tplc="0CC06A16">
      <w:start w:val="1"/>
      <w:numFmt w:val="upperLetter"/>
      <w:lvlText w:val="%1."/>
      <w:lvlJc w:val="left"/>
      <w:pPr>
        <w:ind w:left="720" w:hanging="360"/>
      </w:pPr>
      <w:rPr>
        <w:color w:val="4472C4" w:themeColor="accent1"/>
      </w:rPr>
    </w:lvl>
    <w:lvl w:ilvl="1" w:tplc="F396650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80F07D4"/>
    <w:multiLevelType w:val="multilevel"/>
    <w:tmpl w:val="2F9E181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Yu Gothic UI" w:eastAsia="Yu Gothic UI" w:hAnsi="Yu Gothic UI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2C8E7838"/>
    <w:multiLevelType w:val="hybridMultilevel"/>
    <w:tmpl w:val="7B7847D6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DD57B61"/>
    <w:multiLevelType w:val="hybridMultilevel"/>
    <w:tmpl w:val="0CD838B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2650CDE"/>
    <w:multiLevelType w:val="multilevel"/>
    <w:tmpl w:val="BCDE3D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327316B1"/>
    <w:multiLevelType w:val="hybridMultilevel"/>
    <w:tmpl w:val="FD44DE5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3516C21"/>
    <w:multiLevelType w:val="hybridMultilevel"/>
    <w:tmpl w:val="F282F5F0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38D56E3"/>
    <w:multiLevelType w:val="hybridMultilevel"/>
    <w:tmpl w:val="BA725A74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4CC463A"/>
    <w:multiLevelType w:val="multilevel"/>
    <w:tmpl w:val="C5E8D7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Candara" w:hAnsi="Candara" w:hint="default"/>
        <w:color w:val="2D5193"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53C6A77"/>
    <w:multiLevelType w:val="hybridMultilevel"/>
    <w:tmpl w:val="46BE648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56114DD"/>
    <w:multiLevelType w:val="hybridMultilevel"/>
    <w:tmpl w:val="9F1A4EE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6330336"/>
    <w:multiLevelType w:val="hybridMultilevel"/>
    <w:tmpl w:val="ACEC9034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37D1030D"/>
    <w:multiLevelType w:val="hybridMultilevel"/>
    <w:tmpl w:val="9F1A4EE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860778F"/>
    <w:multiLevelType w:val="hybridMultilevel"/>
    <w:tmpl w:val="4D60C518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9972793"/>
    <w:multiLevelType w:val="hybridMultilevel"/>
    <w:tmpl w:val="393036AA"/>
    <w:lvl w:ilvl="0" w:tplc="BFBAFB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AD44BA1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A14EA720">
      <w:start w:val="1"/>
      <w:numFmt w:val="lowerLetter"/>
      <w:lvlText w:val="%3."/>
      <w:lvlJc w:val="left"/>
      <w:pPr>
        <w:ind w:left="2340" w:hanging="360"/>
      </w:pPr>
      <w:rPr>
        <w:rFonts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A021120"/>
    <w:multiLevelType w:val="multilevel"/>
    <w:tmpl w:val="942E1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3B847AA1"/>
    <w:multiLevelType w:val="hybridMultilevel"/>
    <w:tmpl w:val="83108F0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786CE0">
      <w:start w:val="1"/>
      <w:numFmt w:val="decimal"/>
      <w:lvlText w:val="%3."/>
      <w:lvlJc w:val="left"/>
      <w:pPr>
        <w:ind w:left="2340" w:hanging="360"/>
      </w:pPr>
      <w:rPr>
        <w:rFonts w:hint="default"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262776D"/>
    <w:multiLevelType w:val="multilevel"/>
    <w:tmpl w:val="DCF8BA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42870739"/>
    <w:multiLevelType w:val="hybridMultilevel"/>
    <w:tmpl w:val="F676C2C6"/>
    <w:lvl w:ilvl="0" w:tplc="6E30A6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CAA790C">
      <w:start w:val="1"/>
      <w:numFmt w:val="lowerLetter"/>
      <w:lvlText w:val="%2."/>
      <w:lvlJc w:val="left"/>
      <w:pPr>
        <w:ind w:left="1440" w:hanging="360"/>
      </w:pPr>
      <w:rPr>
        <w:rFonts w:ascii="Candara" w:hAnsi="Candara" w:hint="default"/>
        <w:sz w:val="24"/>
        <w:szCs w:val="24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7496C50"/>
    <w:multiLevelType w:val="hybridMultilevel"/>
    <w:tmpl w:val="0F546FB8"/>
    <w:lvl w:ilvl="0" w:tplc="824E622E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8D31CAF"/>
    <w:multiLevelType w:val="hybridMultilevel"/>
    <w:tmpl w:val="167E2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A637EF8"/>
    <w:multiLevelType w:val="hybridMultilevel"/>
    <w:tmpl w:val="61DCAA2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CAD4EF1"/>
    <w:multiLevelType w:val="hybridMultilevel"/>
    <w:tmpl w:val="E686542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D085FF3"/>
    <w:multiLevelType w:val="hybridMultilevel"/>
    <w:tmpl w:val="84F893BC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0452995"/>
    <w:multiLevelType w:val="hybridMultilevel"/>
    <w:tmpl w:val="9D30B0C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0B920E6"/>
    <w:multiLevelType w:val="hybridMultilevel"/>
    <w:tmpl w:val="44CEF1EA"/>
    <w:lvl w:ilvl="0" w:tplc="C7604F50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8" w15:restartNumberingAfterBreak="0">
    <w:nsid w:val="50DC4034"/>
    <w:multiLevelType w:val="multilevel"/>
    <w:tmpl w:val="12780250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9" w15:restartNumberingAfterBreak="0">
    <w:nsid w:val="55AA1AD7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0" w15:restartNumberingAfterBreak="0">
    <w:nsid w:val="57A7723E"/>
    <w:multiLevelType w:val="hybridMultilevel"/>
    <w:tmpl w:val="66BA7F9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7F23099"/>
    <w:multiLevelType w:val="multilevel"/>
    <w:tmpl w:val="45924A58"/>
    <w:lvl w:ilvl="0">
      <w:start w:val="1"/>
      <w:numFmt w:val="decimal"/>
      <w:lvlText w:val="%1"/>
      <w:lvlJc w:val="left"/>
      <w:pPr>
        <w:ind w:left="360" w:hanging="360"/>
      </w:pPr>
      <w:rPr>
        <w:rFonts w:cs="Arial" w:hint="default"/>
        <w:color w:val="21161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Arial" w:hint="default"/>
        <w:color w:val="21161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  <w:color w:val="21161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Arial" w:hint="default"/>
        <w:color w:val="21161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  <w:color w:val="21161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Arial" w:hint="default"/>
        <w:color w:val="21161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 w:hint="default"/>
        <w:color w:val="21161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Arial" w:hint="default"/>
        <w:color w:val="21161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 w:hint="default"/>
        <w:color w:val="211614"/>
      </w:rPr>
    </w:lvl>
  </w:abstractNum>
  <w:abstractNum w:abstractNumId="62" w15:restartNumberingAfterBreak="0">
    <w:nsid w:val="58894909"/>
    <w:multiLevelType w:val="hybridMultilevel"/>
    <w:tmpl w:val="E7926B68"/>
    <w:lvl w:ilvl="0" w:tplc="FD0EA7B4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8994039"/>
    <w:multiLevelType w:val="multilevel"/>
    <w:tmpl w:val="FA0C57E6"/>
    <w:lvl w:ilvl="0">
      <w:start w:val="1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4" w15:restartNumberingAfterBreak="0">
    <w:nsid w:val="5B5A5326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5" w15:restartNumberingAfterBreak="0">
    <w:nsid w:val="5BCB492B"/>
    <w:multiLevelType w:val="multilevel"/>
    <w:tmpl w:val="942E1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C5B479D"/>
    <w:multiLevelType w:val="hybridMultilevel"/>
    <w:tmpl w:val="7C54034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CC132B5"/>
    <w:multiLevelType w:val="hybridMultilevel"/>
    <w:tmpl w:val="432AF8DE"/>
    <w:lvl w:ilvl="0" w:tplc="A2AC2F3C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DB12669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9" w15:restartNumberingAfterBreak="0">
    <w:nsid w:val="5E0404EB"/>
    <w:multiLevelType w:val="hybridMultilevel"/>
    <w:tmpl w:val="593CBF7E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210015">
      <w:start w:val="1"/>
      <w:numFmt w:val="upp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F923161"/>
    <w:multiLevelType w:val="hybridMultilevel"/>
    <w:tmpl w:val="49860664"/>
    <w:lvl w:ilvl="0" w:tplc="68D4E5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 w15:restartNumberingAfterBreak="0">
    <w:nsid w:val="60FD17EF"/>
    <w:multiLevelType w:val="hybridMultilevel"/>
    <w:tmpl w:val="9F8076C8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1721D59"/>
    <w:multiLevelType w:val="hybridMultilevel"/>
    <w:tmpl w:val="0FE634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1901634"/>
    <w:multiLevelType w:val="hybridMultilevel"/>
    <w:tmpl w:val="3EB64A8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21000F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bCs w:val="0"/>
        <w:color w:val="221815"/>
      </w:rPr>
    </w:lvl>
    <w:lvl w:ilvl="2" w:tplc="A2AC2F3C">
      <w:start w:val="1"/>
      <w:numFmt w:val="decimal"/>
      <w:lvlText w:val="%3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2E36D26"/>
    <w:multiLevelType w:val="hybridMultilevel"/>
    <w:tmpl w:val="33884A54"/>
    <w:lvl w:ilvl="0" w:tplc="04210019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5" w15:restartNumberingAfterBreak="0">
    <w:nsid w:val="630A45D8"/>
    <w:multiLevelType w:val="multilevel"/>
    <w:tmpl w:val="964C72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6" w15:restartNumberingAfterBreak="0">
    <w:nsid w:val="633C2EC8"/>
    <w:multiLevelType w:val="hybridMultilevel"/>
    <w:tmpl w:val="F684D6EA"/>
    <w:lvl w:ilvl="0" w:tplc="04090019">
      <w:start w:val="1"/>
      <w:numFmt w:val="lowerLetter"/>
      <w:lvlText w:val="%1."/>
      <w:lvlJc w:val="left"/>
      <w:pPr>
        <w:ind w:left="783" w:hanging="360"/>
      </w:p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77" w15:restartNumberingAfterBreak="0">
    <w:nsid w:val="6417046F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8" w15:restartNumberingAfterBreak="0">
    <w:nsid w:val="646424B5"/>
    <w:multiLevelType w:val="multilevel"/>
    <w:tmpl w:val="DB5CEB52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6" w:hanging="1800"/>
      </w:pPr>
      <w:rPr>
        <w:rFonts w:hint="default"/>
      </w:rPr>
    </w:lvl>
  </w:abstractNum>
  <w:abstractNum w:abstractNumId="79" w15:restartNumberingAfterBreak="0">
    <w:nsid w:val="653C0399"/>
    <w:multiLevelType w:val="hybridMultilevel"/>
    <w:tmpl w:val="470041AA"/>
    <w:lvl w:ilvl="0" w:tplc="04210019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8B06CDE"/>
    <w:multiLevelType w:val="hybridMultilevel"/>
    <w:tmpl w:val="E6AC19B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91C1C4C"/>
    <w:multiLevelType w:val="hybridMultilevel"/>
    <w:tmpl w:val="0FE634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B0B6149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3" w15:restartNumberingAfterBreak="0">
    <w:nsid w:val="6B4A384A"/>
    <w:multiLevelType w:val="hybridMultilevel"/>
    <w:tmpl w:val="3AB826B4"/>
    <w:lvl w:ilvl="0" w:tplc="855211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CE84D36"/>
    <w:multiLevelType w:val="hybridMultilevel"/>
    <w:tmpl w:val="B5983B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5" w15:restartNumberingAfterBreak="0">
    <w:nsid w:val="6EA56DD1"/>
    <w:multiLevelType w:val="hybridMultilevel"/>
    <w:tmpl w:val="0E8EB9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31C378C"/>
    <w:multiLevelType w:val="hybridMultilevel"/>
    <w:tmpl w:val="957E6CBE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7C923B1"/>
    <w:multiLevelType w:val="hybridMultilevel"/>
    <w:tmpl w:val="AC360726"/>
    <w:lvl w:ilvl="0" w:tplc="E894378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 w15:restartNumberingAfterBreak="0">
    <w:nsid w:val="79F905D8"/>
    <w:multiLevelType w:val="hybridMultilevel"/>
    <w:tmpl w:val="0642536C"/>
    <w:lvl w:ilvl="0" w:tplc="A2AC2F3C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66C4CF6">
      <w:start w:val="1"/>
      <w:numFmt w:val="decimal"/>
      <w:lvlText w:val="%3."/>
      <w:lvlJc w:val="left"/>
      <w:pPr>
        <w:ind w:left="2340" w:hanging="360"/>
      </w:pPr>
      <w:rPr>
        <w:rFonts w:ascii="Arial" w:hAnsi="Arial" w:cs="Arial" w:hint="default"/>
        <w:color w:val="231F2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B442A48"/>
    <w:multiLevelType w:val="hybridMultilevel"/>
    <w:tmpl w:val="9A7E6D1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C4AEBBE6">
      <w:start w:val="1"/>
      <w:numFmt w:val="lowerLetter"/>
      <w:lvlText w:val="%2."/>
      <w:lvlJc w:val="left"/>
      <w:pPr>
        <w:ind w:left="2160" w:hanging="360"/>
      </w:pPr>
      <w:rPr>
        <w:rFonts w:ascii="Arial" w:hAnsi="Arial" w:cs="Arial" w:hint="default"/>
        <w:b w:val="0"/>
        <w:bCs w:val="0"/>
        <w:color w:val="221815"/>
      </w:rPr>
    </w:lvl>
    <w:lvl w:ilvl="2" w:tplc="3FD65046">
      <w:start w:val="1"/>
      <w:numFmt w:val="upperLetter"/>
      <w:lvlText w:val="%3."/>
      <w:lvlJc w:val="left"/>
      <w:pPr>
        <w:ind w:left="30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0" w15:restartNumberingAfterBreak="0">
    <w:nsid w:val="7B954F32"/>
    <w:multiLevelType w:val="hybridMultilevel"/>
    <w:tmpl w:val="418AB25E"/>
    <w:lvl w:ilvl="0" w:tplc="1924DCD4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DED4BC3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2" w15:restartNumberingAfterBreak="0">
    <w:nsid w:val="7EA73152"/>
    <w:multiLevelType w:val="hybridMultilevel"/>
    <w:tmpl w:val="AA90F8A8"/>
    <w:lvl w:ilvl="0" w:tplc="A2AC2F3C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F2040E2"/>
    <w:multiLevelType w:val="hybridMultilevel"/>
    <w:tmpl w:val="4074EBEE"/>
    <w:lvl w:ilvl="0" w:tplc="20E8E678">
      <w:start w:val="1"/>
      <w:numFmt w:val="decimal"/>
      <w:lvlText w:val="%1."/>
      <w:lvlJc w:val="left"/>
      <w:pPr>
        <w:ind w:left="720" w:hanging="360"/>
      </w:pPr>
      <w:rPr>
        <w:rFonts w:ascii="Candara" w:eastAsia="Times New Roman" w:hAnsi="Candara"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F0A2FCB8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A24A9AB8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F7A33A7"/>
    <w:multiLevelType w:val="hybridMultilevel"/>
    <w:tmpl w:val="3EDE184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480537247">
    <w:abstractNumId w:val="37"/>
  </w:num>
  <w:num w:numId="2" w16cid:durableId="479614847">
    <w:abstractNumId w:val="5"/>
  </w:num>
  <w:num w:numId="3" w16cid:durableId="473449372">
    <w:abstractNumId w:val="21"/>
  </w:num>
  <w:num w:numId="4" w16cid:durableId="1816558649">
    <w:abstractNumId w:val="46"/>
  </w:num>
  <w:num w:numId="5" w16cid:durableId="383455792">
    <w:abstractNumId w:val="89"/>
  </w:num>
  <w:num w:numId="6" w16cid:durableId="165249000">
    <w:abstractNumId w:val="30"/>
  </w:num>
  <w:num w:numId="7" w16cid:durableId="619648705">
    <w:abstractNumId w:val="36"/>
  </w:num>
  <w:num w:numId="8" w16cid:durableId="1506243547">
    <w:abstractNumId w:val="69"/>
  </w:num>
  <w:num w:numId="9" w16cid:durableId="1780907127">
    <w:abstractNumId w:val="6"/>
  </w:num>
  <w:num w:numId="10" w16cid:durableId="438725228">
    <w:abstractNumId w:val="34"/>
  </w:num>
  <w:num w:numId="11" w16cid:durableId="1847133547">
    <w:abstractNumId w:val="31"/>
  </w:num>
  <w:num w:numId="12" w16cid:durableId="1976253245">
    <w:abstractNumId w:val="52"/>
  </w:num>
  <w:num w:numId="13" w16cid:durableId="591939014">
    <w:abstractNumId w:val="79"/>
  </w:num>
  <w:num w:numId="14" w16cid:durableId="1363631587">
    <w:abstractNumId w:val="94"/>
  </w:num>
  <w:num w:numId="15" w16cid:durableId="540872379">
    <w:abstractNumId w:val="4"/>
  </w:num>
  <w:num w:numId="16" w16cid:durableId="941843068">
    <w:abstractNumId w:val="73"/>
  </w:num>
  <w:num w:numId="17" w16cid:durableId="1309435766">
    <w:abstractNumId w:val="0"/>
  </w:num>
  <w:num w:numId="18" w16cid:durableId="1383602903">
    <w:abstractNumId w:val="48"/>
  </w:num>
  <w:num w:numId="19" w16cid:durableId="68503000">
    <w:abstractNumId w:val="7"/>
  </w:num>
  <w:num w:numId="20" w16cid:durableId="699745141">
    <w:abstractNumId w:val="51"/>
  </w:num>
  <w:num w:numId="21" w16cid:durableId="1455253995">
    <w:abstractNumId w:val="32"/>
  </w:num>
  <w:num w:numId="22" w16cid:durableId="339552689">
    <w:abstractNumId w:val="38"/>
  </w:num>
  <w:num w:numId="23" w16cid:durableId="1792047610">
    <w:abstractNumId w:val="27"/>
  </w:num>
  <w:num w:numId="24" w16cid:durableId="790631308">
    <w:abstractNumId w:val="88"/>
  </w:num>
  <w:num w:numId="25" w16cid:durableId="1889148961">
    <w:abstractNumId w:val="92"/>
  </w:num>
  <w:num w:numId="26" w16cid:durableId="402533397">
    <w:abstractNumId w:val="84"/>
  </w:num>
  <w:num w:numId="27" w16cid:durableId="753671218">
    <w:abstractNumId w:val="1"/>
  </w:num>
  <w:num w:numId="28" w16cid:durableId="687024490">
    <w:abstractNumId w:val="90"/>
  </w:num>
  <w:num w:numId="29" w16cid:durableId="2050571986">
    <w:abstractNumId w:val="49"/>
  </w:num>
  <w:num w:numId="30" w16cid:durableId="1822496903">
    <w:abstractNumId w:val="85"/>
  </w:num>
  <w:num w:numId="31" w16cid:durableId="432746593">
    <w:abstractNumId w:val="41"/>
  </w:num>
  <w:num w:numId="32" w16cid:durableId="1476138957">
    <w:abstractNumId w:val="11"/>
  </w:num>
  <w:num w:numId="33" w16cid:durableId="1016423782">
    <w:abstractNumId w:val="14"/>
  </w:num>
  <w:num w:numId="34" w16cid:durableId="434449204">
    <w:abstractNumId w:val="86"/>
  </w:num>
  <w:num w:numId="35" w16cid:durableId="121925221">
    <w:abstractNumId w:val="24"/>
  </w:num>
  <w:num w:numId="36" w16cid:durableId="2075933274">
    <w:abstractNumId w:val="44"/>
  </w:num>
  <w:num w:numId="37" w16cid:durableId="1917200125">
    <w:abstractNumId w:val="42"/>
  </w:num>
  <w:num w:numId="38" w16cid:durableId="712265967">
    <w:abstractNumId w:val="22"/>
  </w:num>
  <w:num w:numId="39" w16cid:durableId="1342395299">
    <w:abstractNumId w:val="57"/>
  </w:num>
  <w:num w:numId="40" w16cid:durableId="1525098949">
    <w:abstractNumId w:val="53"/>
  </w:num>
  <w:num w:numId="41" w16cid:durableId="894008085">
    <w:abstractNumId w:val="39"/>
  </w:num>
  <w:num w:numId="42" w16cid:durableId="823395189">
    <w:abstractNumId w:val="13"/>
  </w:num>
  <w:num w:numId="43" w16cid:durableId="316610504">
    <w:abstractNumId w:val="23"/>
  </w:num>
  <w:num w:numId="44" w16cid:durableId="1835336038">
    <w:abstractNumId w:val="25"/>
  </w:num>
  <w:num w:numId="45" w16cid:durableId="684743716">
    <w:abstractNumId w:val="93"/>
  </w:num>
  <w:num w:numId="46" w16cid:durableId="19016289">
    <w:abstractNumId w:val="15"/>
  </w:num>
  <w:num w:numId="47" w16cid:durableId="1328821163">
    <w:abstractNumId w:val="35"/>
  </w:num>
  <w:num w:numId="48" w16cid:durableId="1559365835">
    <w:abstractNumId w:val="70"/>
  </w:num>
  <w:num w:numId="49" w16cid:durableId="930353410">
    <w:abstractNumId w:val="74"/>
  </w:num>
  <w:num w:numId="50" w16cid:durableId="894779131">
    <w:abstractNumId w:val="83"/>
  </w:num>
  <w:num w:numId="51" w16cid:durableId="1708720947">
    <w:abstractNumId w:val="67"/>
  </w:num>
  <w:num w:numId="52" w16cid:durableId="1314332061">
    <w:abstractNumId w:val="10"/>
  </w:num>
  <w:num w:numId="53" w16cid:durableId="2010601229">
    <w:abstractNumId w:val="75"/>
  </w:num>
  <w:num w:numId="54" w16cid:durableId="701129396">
    <w:abstractNumId w:val="58"/>
  </w:num>
  <w:num w:numId="55" w16cid:durableId="1589120782">
    <w:abstractNumId w:val="28"/>
  </w:num>
  <w:num w:numId="56" w16cid:durableId="865559011">
    <w:abstractNumId w:val="72"/>
  </w:num>
  <w:num w:numId="57" w16cid:durableId="258637031">
    <w:abstractNumId w:val="76"/>
  </w:num>
  <w:num w:numId="58" w16cid:durableId="1473667773">
    <w:abstractNumId w:val="55"/>
  </w:num>
  <w:num w:numId="59" w16cid:durableId="612445390">
    <w:abstractNumId w:val="3"/>
  </w:num>
  <w:num w:numId="60" w16cid:durableId="681323003">
    <w:abstractNumId w:val="81"/>
  </w:num>
  <w:num w:numId="61" w16cid:durableId="930970268">
    <w:abstractNumId w:val="8"/>
  </w:num>
  <w:num w:numId="62" w16cid:durableId="1450318409">
    <w:abstractNumId w:val="19"/>
  </w:num>
  <w:num w:numId="63" w16cid:durableId="1264800494">
    <w:abstractNumId w:val="65"/>
  </w:num>
  <w:num w:numId="64" w16cid:durableId="1583635884">
    <w:abstractNumId w:val="47"/>
  </w:num>
  <w:num w:numId="65" w16cid:durableId="109786499">
    <w:abstractNumId w:val="12"/>
  </w:num>
  <w:num w:numId="66" w16cid:durableId="1396709230">
    <w:abstractNumId w:val="62"/>
  </w:num>
  <w:num w:numId="67" w16cid:durableId="653486785">
    <w:abstractNumId w:val="87"/>
  </w:num>
  <w:num w:numId="68" w16cid:durableId="1827087227">
    <w:abstractNumId w:val="56"/>
  </w:num>
  <w:num w:numId="69" w16cid:durableId="1038820439">
    <w:abstractNumId w:val="78"/>
  </w:num>
  <w:num w:numId="70" w16cid:durableId="983124781">
    <w:abstractNumId w:val="43"/>
  </w:num>
  <w:num w:numId="71" w16cid:durableId="51924531">
    <w:abstractNumId w:val="63"/>
  </w:num>
  <w:num w:numId="72" w16cid:durableId="273173591">
    <w:abstractNumId w:val="61"/>
  </w:num>
  <w:num w:numId="73" w16cid:durableId="1490290887">
    <w:abstractNumId w:val="2"/>
  </w:num>
  <w:num w:numId="74" w16cid:durableId="1502893324">
    <w:abstractNumId w:val="45"/>
  </w:num>
  <w:num w:numId="75" w16cid:durableId="1352798379">
    <w:abstractNumId w:val="71"/>
  </w:num>
  <w:num w:numId="76" w16cid:durableId="633406560">
    <w:abstractNumId w:val="18"/>
  </w:num>
  <w:num w:numId="77" w16cid:durableId="1559316534">
    <w:abstractNumId w:val="54"/>
  </w:num>
  <w:num w:numId="78" w16cid:durableId="1644120446">
    <w:abstractNumId w:val="80"/>
  </w:num>
  <w:num w:numId="79" w16cid:durableId="1572735373">
    <w:abstractNumId w:val="29"/>
  </w:num>
  <w:num w:numId="80" w16cid:durableId="776799025">
    <w:abstractNumId w:val="9"/>
  </w:num>
  <w:num w:numId="81" w16cid:durableId="1187792824">
    <w:abstractNumId w:val="60"/>
  </w:num>
  <w:num w:numId="82" w16cid:durableId="966275216">
    <w:abstractNumId w:val="33"/>
  </w:num>
  <w:num w:numId="83" w16cid:durableId="822697491">
    <w:abstractNumId w:val="66"/>
  </w:num>
  <w:num w:numId="84" w16cid:durableId="472261745">
    <w:abstractNumId w:val="17"/>
  </w:num>
  <w:num w:numId="85" w16cid:durableId="1546016696">
    <w:abstractNumId w:val="91"/>
  </w:num>
  <w:num w:numId="86" w16cid:durableId="618487925">
    <w:abstractNumId w:val="59"/>
  </w:num>
  <w:num w:numId="87" w16cid:durableId="1372998784">
    <w:abstractNumId w:val="68"/>
  </w:num>
  <w:num w:numId="88" w16cid:durableId="90395604">
    <w:abstractNumId w:val="82"/>
  </w:num>
  <w:num w:numId="89" w16cid:durableId="2029788940">
    <w:abstractNumId w:val="16"/>
  </w:num>
  <w:num w:numId="90" w16cid:durableId="1864854300">
    <w:abstractNumId w:val="40"/>
  </w:num>
  <w:num w:numId="91" w16cid:durableId="784158568">
    <w:abstractNumId w:val="77"/>
  </w:num>
  <w:num w:numId="92" w16cid:durableId="882524416">
    <w:abstractNumId w:val="50"/>
  </w:num>
  <w:num w:numId="93" w16cid:durableId="1872298365">
    <w:abstractNumId w:val="26"/>
  </w:num>
  <w:num w:numId="94" w16cid:durableId="1303924501">
    <w:abstractNumId w:val="64"/>
  </w:num>
  <w:num w:numId="95" w16cid:durableId="2028286308">
    <w:abstractNumId w:val="20"/>
  </w:num>
  <w:numIdMacAtCleanup w:val="9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MDU2NjU1MDKwMDBQ0lEKTi0uzszPAykwrQUA7Q8jdCwAAAA="/>
  </w:docVars>
  <w:rsids>
    <w:rsidRoot w:val="00355895"/>
    <w:rsid w:val="00003530"/>
    <w:rsid w:val="00023177"/>
    <w:rsid w:val="000346A0"/>
    <w:rsid w:val="00036822"/>
    <w:rsid w:val="00037309"/>
    <w:rsid w:val="00055856"/>
    <w:rsid w:val="00076D5B"/>
    <w:rsid w:val="0008756D"/>
    <w:rsid w:val="000D220E"/>
    <w:rsid w:val="000E1039"/>
    <w:rsid w:val="0010253C"/>
    <w:rsid w:val="001100D8"/>
    <w:rsid w:val="00115F3B"/>
    <w:rsid w:val="00133693"/>
    <w:rsid w:val="00152EF7"/>
    <w:rsid w:val="00157354"/>
    <w:rsid w:val="00161B75"/>
    <w:rsid w:val="00184452"/>
    <w:rsid w:val="00187024"/>
    <w:rsid w:val="0019100F"/>
    <w:rsid w:val="001B17C0"/>
    <w:rsid w:val="001B59E3"/>
    <w:rsid w:val="001C1627"/>
    <w:rsid w:val="001C445B"/>
    <w:rsid w:val="001C77F9"/>
    <w:rsid w:val="001D5D5A"/>
    <w:rsid w:val="001E387C"/>
    <w:rsid w:val="001F088A"/>
    <w:rsid w:val="001F213D"/>
    <w:rsid w:val="001F48AC"/>
    <w:rsid w:val="001F760D"/>
    <w:rsid w:val="00205EC4"/>
    <w:rsid w:val="00223F61"/>
    <w:rsid w:val="00236D0B"/>
    <w:rsid w:val="002410DE"/>
    <w:rsid w:val="00265D51"/>
    <w:rsid w:val="002748FA"/>
    <w:rsid w:val="002834CC"/>
    <w:rsid w:val="002B75DE"/>
    <w:rsid w:val="002C5321"/>
    <w:rsid w:val="002D4A2F"/>
    <w:rsid w:val="002F3AD4"/>
    <w:rsid w:val="002F4728"/>
    <w:rsid w:val="002F62C7"/>
    <w:rsid w:val="00300F6A"/>
    <w:rsid w:val="0030439A"/>
    <w:rsid w:val="00307903"/>
    <w:rsid w:val="00307DDF"/>
    <w:rsid w:val="00333D24"/>
    <w:rsid w:val="0033470B"/>
    <w:rsid w:val="00353BB8"/>
    <w:rsid w:val="00355895"/>
    <w:rsid w:val="00356DBB"/>
    <w:rsid w:val="0036474B"/>
    <w:rsid w:val="003B0896"/>
    <w:rsid w:val="003B3ADA"/>
    <w:rsid w:val="003C2620"/>
    <w:rsid w:val="003C5168"/>
    <w:rsid w:val="003D0C3B"/>
    <w:rsid w:val="003D132D"/>
    <w:rsid w:val="003E19E1"/>
    <w:rsid w:val="003E7B3C"/>
    <w:rsid w:val="003F13F0"/>
    <w:rsid w:val="003F4BBD"/>
    <w:rsid w:val="003F60A4"/>
    <w:rsid w:val="00402954"/>
    <w:rsid w:val="00402FA1"/>
    <w:rsid w:val="004338FD"/>
    <w:rsid w:val="004365A3"/>
    <w:rsid w:val="00445353"/>
    <w:rsid w:val="004463A5"/>
    <w:rsid w:val="00453A58"/>
    <w:rsid w:val="0046037A"/>
    <w:rsid w:val="00494BFE"/>
    <w:rsid w:val="004C628C"/>
    <w:rsid w:val="004D7886"/>
    <w:rsid w:val="004E5AE9"/>
    <w:rsid w:val="004F406E"/>
    <w:rsid w:val="0050370B"/>
    <w:rsid w:val="005128F3"/>
    <w:rsid w:val="00512C5B"/>
    <w:rsid w:val="0051577D"/>
    <w:rsid w:val="00535C4E"/>
    <w:rsid w:val="00547969"/>
    <w:rsid w:val="00553D56"/>
    <w:rsid w:val="005608B1"/>
    <w:rsid w:val="0056645A"/>
    <w:rsid w:val="00593522"/>
    <w:rsid w:val="005A227F"/>
    <w:rsid w:val="005A3C3C"/>
    <w:rsid w:val="005B4EB7"/>
    <w:rsid w:val="005C3362"/>
    <w:rsid w:val="005C3F16"/>
    <w:rsid w:val="005D176E"/>
    <w:rsid w:val="006016A2"/>
    <w:rsid w:val="00622B0C"/>
    <w:rsid w:val="006730AB"/>
    <w:rsid w:val="00682E64"/>
    <w:rsid w:val="006A6522"/>
    <w:rsid w:val="006B64AD"/>
    <w:rsid w:val="006C2717"/>
    <w:rsid w:val="006C41FF"/>
    <w:rsid w:val="006C5973"/>
    <w:rsid w:val="006E12FD"/>
    <w:rsid w:val="006F38F2"/>
    <w:rsid w:val="007148AE"/>
    <w:rsid w:val="0073713D"/>
    <w:rsid w:val="00740A77"/>
    <w:rsid w:val="0074399C"/>
    <w:rsid w:val="007553C5"/>
    <w:rsid w:val="00763DAE"/>
    <w:rsid w:val="007763AF"/>
    <w:rsid w:val="007818D1"/>
    <w:rsid w:val="0078232A"/>
    <w:rsid w:val="007941A7"/>
    <w:rsid w:val="00797B66"/>
    <w:rsid w:val="007A0743"/>
    <w:rsid w:val="007A1044"/>
    <w:rsid w:val="007A5354"/>
    <w:rsid w:val="007A64BB"/>
    <w:rsid w:val="007B4BA0"/>
    <w:rsid w:val="007C1229"/>
    <w:rsid w:val="007C71F6"/>
    <w:rsid w:val="007D1678"/>
    <w:rsid w:val="007F34E7"/>
    <w:rsid w:val="007F48CC"/>
    <w:rsid w:val="0080541B"/>
    <w:rsid w:val="00807D93"/>
    <w:rsid w:val="00810C10"/>
    <w:rsid w:val="008172BF"/>
    <w:rsid w:val="00820991"/>
    <w:rsid w:val="00824E3E"/>
    <w:rsid w:val="00827450"/>
    <w:rsid w:val="00830EC9"/>
    <w:rsid w:val="008739D4"/>
    <w:rsid w:val="00874A8A"/>
    <w:rsid w:val="00882C7D"/>
    <w:rsid w:val="008B0A21"/>
    <w:rsid w:val="008B5067"/>
    <w:rsid w:val="008B70BF"/>
    <w:rsid w:val="008C6CF3"/>
    <w:rsid w:val="008D07EF"/>
    <w:rsid w:val="008F1B13"/>
    <w:rsid w:val="008F7827"/>
    <w:rsid w:val="0090032E"/>
    <w:rsid w:val="00911AD6"/>
    <w:rsid w:val="009161E6"/>
    <w:rsid w:val="009210BC"/>
    <w:rsid w:val="00925226"/>
    <w:rsid w:val="00925A2B"/>
    <w:rsid w:val="009346C3"/>
    <w:rsid w:val="00936A77"/>
    <w:rsid w:val="00945279"/>
    <w:rsid w:val="00946864"/>
    <w:rsid w:val="00962CE8"/>
    <w:rsid w:val="00974F3A"/>
    <w:rsid w:val="00975136"/>
    <w:rsid w:val="0098692F"/>
    <w:rsid w:val="00993025"/>
    <w:rsid w:val="009A3FEB"/>
    <w:rsid w:val="009A7935"/>
    <w:rsid w:val="009C3D79"/>
    <w:rsid w:val="009D3753"/>
    <w:rsid w:val="00A007DF"/>
    <w:rsid w:val="00A01EE5"/>
    <w:rsid w:val="00A07A6F"/>
    <w:rsid w:val="00A22564"/>
    <w:rsid w:val="00A248E4"/>
    <w:rsid w:val="00A266E3"/>
    <w:rsid w:val="00A52F78"/>
    <w:rsid w:val="00A532EE"/>
    <w:rsid w:val="00A56254"/>
    <w:rsid w:val="00A600F9"/>
    <w:rsid w:val="00A612BC"/>
    <w:rsid w:val="00A62D77"/>
    <w:rsid w:val="00A66671"/>
    <w:rsid w:val="00A73B5D"/>
    <w:rsid w:val="00A77E63"/>
    <w:rsid w:val="00A91146"/>
    <w:rsid w:val="00A91BCE"/>
    <w:rsid w:val="00AA1A33"/>
    <w:rsid w:val="00AB35A3"/>
    <w:rsid w:val="00AC3548"/>
    <w:rsid w:val="00AC39D0"/>
    <w:rsid w:val="00AD519C"/>
    <w:rsid w:val="00AF1C9A"/>
    <w:rsid w:val="00AF5B81"/>
    <w:rsid w:val="00B00B0C"/>
    <w:rsid w:val="00B1397C"/>
    <w:rsid w:val="00B145FE"/>
    <w:rsid w:val="00B33B75"/>
    <w:rsid w:val="00B56DC8"/>
    <w:rsid w:val="00B57D54"/>
    <w:rsid w:val="00B85E48"/>
    <w:rsid w:val="00B87273"/>
    <w:rsid w:val="00B952AD"/>
    <w:rsid w:val="00BC4558"/>
    <w:rsid w:val="00BD6752"/>
    <w:rsid w:val="00BD76BF"/>
    <w:rsid w:val="00BE1873"/>
    <w:rsid w:val="00BE78F5"/>
    <w:rsid w:val="00BF6D3F"/>
    <w:rsid w:val="00C01E94"/>
    <w:rsid w:val="00C02A2D"/>
    <w:rsid w:val="00C077EB"/>
    <w:rsid w:val="00C10820"/>
    <w:rsid w:val="00C35DE0"/>
    <w:rsid w:val="00C403E9"/>
    <w:rsid w:val="00C733E2"/>
    <w:rsid w:val="00C77874"/>
    <w:rsid w:val="00CA0846"/>
    <w:rsid w:val="00CA1569"/>
    <w:rsid w:val="00CC7F89"/>
    <w:rsid w:val="00CD05E0"/>
    <w:rsid w:val="00CD27D5"/>
    <w:rsid w:val="00CE4CF4"/>
    <w:rsid w:val="00CE58E4"/>
    <w:rsid w:val="00CF3574"/>
    <w:rsid w:val="00D1776B"/>
    <w:rsid w:val="00D2398E"/>
    <w:rsid w:val="00D321FB"/>
    <w:rsid w:val="00D32876"/>
    <w:rsid w:val="00D60E73"/>
    <w:rsid w:val="00D774D6"/>
    <w:rsid w:val="00DA22BA"/>
    <w:rsid w:val="00DB3AA7"/>
    <w:rsid w:val="00DB63DC"/>
    <w:rsid w:val="00DC46DA"/>
    <w:rsid w:val="00DC7F68"/>
    <w:rsid w:val="00DD2CD9"/>
    <w:rsid w:val="00DD665E"/>
    <w:rsid w:val="00DD7261"/>
    <w:rsid w:val="00DD7E72"/>
    <w:rsid w:val="00DE25AC"/>
    <w:rsid w:val="00DE5D34"/>
    <w:rsid w:val="00DF0393"/>
    <w:rsid w:val="00DF6ECA"/>
    <w:rsid w:val="00DF6F13"/>
    <w:rsid w:val="00E006F5"/>
    <w:rsid w:val="00E008DD"/>
    <w:rsid w:val="00E11840"/>
    <w:rsid w:val="00E17B6B"/>
    <w:rsid w:val="00E25EFF"/>
    <w:rsid w:val="00E27603"/>
    <w:rsid w:val="00E35EC5"/>
    <w:rsid w:val="00E41D20"/>
    <w:rsid w:val="00E671A9"/>
    <w:rsid w:val="00ED13E0"/>
    <w:rsid w:val="00ED392D"/>
    <w:rsid w:val="00EE12C1"/>
    <w:rsid w:val="00EE4EF4"/>
    <w:rsid w:val="00EE5D34"/>
    <w:rsid w:val="00F12448"/>
    <w:rsid w:val="00F163B7"/>
    <w:rsid w:val="00F32038"/>
    <w:rsid w:val="00F324B7"/>
    <w:rsid w:val="00F36807"/>
    <w:rsid w:val="00F50440"/>
    <w:rsid w:val="00F5055D"/>
    <w:rsid w:val="00F73629"/>
    <w:rsid w:val="00F74B66"/>
    <w:rsid w:val="00F85BF7"/>
    <w:rsid w:val="00F92548"/>
    <w:rsid w:val="00F95121"/>
    <w:rsid w:val="00F963FB"/>
    <w:rsid w:val="00FA423A"/>
    <w:rsid w:val="00FA4E9C"/>
    <w:rsid w:val="00FA7DF2"/>
    <w:rsid w:val="00FB14EB"/>
    <w:rsid w:val="00FB6056"/>
    <w:rsid w:val="00FC2467"/>
    <w:rsid w:val="00FC6CE9"/>
    <w:rsid w:val="00FC7F43"/>
    <w:rsid w:val="00FD1F7A"/>
    <w:rsid w:val="00FE205A"/>
    <w:rsid w:val="00FF2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4DE9AD"/>
  <w15:chartTrackingRefBased/>
  <w15:docId w15:val="{B2B90758-0638-4948-8709-D71C429CC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00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671A9"/>
    <w:pPr>
      <w:widowControl w:val="0"/>
      <w:autoSpaceDE w:val="0"/>
      <w:autoSpaceDN w:val="0"/>
      <w:spacing w:after="0" w:line="240" w:lineRule="auto"/>
      <w:ind w:left="1021"/>
      <w:outlineLvl w:val="1"/>
    </w:pPr>
    <w:rPr>
      <w:rFonts w:ascii="Arial" w:eastAsia="Arial" w:hAnsi="Arial" w:cs="Arial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Body of text+2,Heading 10"/>
    <w:basedOn w:val="Normal"/>
    <w:link w:val="ListParagraphChar"/>
    <w:uiPriority w:val="34"/>
    <w:qFormat/>
    <w:rsid w:val="0035589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1"/>
    <w:rsid w:val="00E671A9"/>
    <w:rPr>
      <w:rFonts w:ascii="Arial" w:eastAsia="Arial" w:hAnsi="Arial" w:cs="Arial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E671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671A9"/>
    <w:rPr>
      <w:rFonts w:ascii="Arial" w:eastAsia="Arial" w:hAnsi="Arial" w:cs="Arial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7941A7"/>
    <w:pPr>
      <w:spacing w:after="0" w:line="240" w:lineRule="auto"/>
    </w:pPr>
    <w:rPr>
      <w:sz w:val="24"/>
      <w:szCs w:val="24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Body of text Char,List Paragraph1 Char,Body of text+2 Char,Heading 10 Char"/>
    <w:link w:val="ListParagraph"/>
    <w:uiPriority w:val="34"/>
    <w:locked/>
    <w:rsid w:val="00874A8A"/>
  </w:style>
  <w:style w:type="paragraph" w:styleId="NormalWeb">
    <w:name w:val="Normal (Web)"/>
    <w:basedOn w:val="Normal"/>
    <w:uiPriority w:val="99"/>
    <w:unhideWhenUsed/>
    <w:rsid w:val="009C3D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paragraph" w:styleId="NoSpacing">
    <w:name w:val="No Spacing"/>
    <w:uiPriority w:val="1"/>
    <w:qFormat/>
    <w:rsid w:val="0013369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02FA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10C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C10"/>
    <w:pPr>
      <w:spacing w:after="0" w:line="240" w:lineRule="auto"/>
    </w:pPr>
    <w:rPr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C10"/>
    <w:rPr>
      <w:sz w:val="20"/>
      <w:szCs w:val="20"/>
      <w:lang w:val="id-ID"/>
    </w:rPr>
  </w:style>
  <w:style w:type="character" w:customStyle="1" w:styleId="Heading1Char">
    <w:name w:val="Heading 1 Char"/>
    <w:basedOn w:val="DefaultParagraphFont"/>
    <w:link w:val="Heading1"/>
    <w:uiPriority w:val="9"/>
    <w:rsid w:val="001100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3354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2076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161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002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864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365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6030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0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27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73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89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937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107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0927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9079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82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205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14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7595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855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1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2561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57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63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29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84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6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48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18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60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938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686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7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8115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6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40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699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822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010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17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56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374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829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026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61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753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2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3629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118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637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983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1008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4521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3148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6090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5068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5866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9927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51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349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3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8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74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7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649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0849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371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336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1973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459B7-C7D1-EA43-876F-2BC8DDEE6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Irfanpalippui</cp:lastModifiedBy>
  <cp:revision>2</cp:revision>
  <dcterms:created xsi:type="dcterms:W3CDTF">2022-11-25T17:47:00Z</dcterms:created>
  <dcterms:modified xsi:type="dcterms:W3CDTF">2022-11-25T17:47:00Z</dcterms:modified>
</cp:coreProperties>
</file>